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แบ่งพิมพ์</w:t>
      </w:r>
      <w:r>
        <w:t xml:space="preserve"> </w:t>
      </w:r>
      <w:r>
        <w:t xml:space="preserve">มจธ.</w:t>
      </w:r>
      <w:r>
        <w:t xml:space="preserve"> </w:t>
      </w:r>
      <w:r>
        <w:t xml:space="preserve">(ช่วงบ่าย)</w:t>
      </w:r>
    </w:p>
    <w:p>
      <w:pPr>
        <w:pStyle w:val="Date"/>
      </w:pPr>
      <w:r>
        <w:t xml:space="preserve">วันพฤหัสบดีที่</w:t>
      </w:r>
      <w:r>
        <w:t xml:space="preserve"> </w:t>
      </w:r>
      <w:r>
        <w:t xml:space="preserve">29</w:t>
      </w:r>
      <w:r>
        <w:t xml:space="preserve"> </w:t>
      </w:r>
      <w:r>
        <w:t xml:space="preserve">มกราคม</w:t>
      </w:r>
      <w:r>
        <w:t xml:space="preserve"> </w:t>
      </w:r>
      <w:r>
        <w:t xml:space="preserve">2569</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พิธีกร) ขออนุญาตให้ทุกท่านรับชมคบิปวิดีโอแนะนำ วิดีโอแนะนำเมื่อเกิดอัคภัรับชมค่ะ</w:t>
      </w:r>
    </w:p>
    <w:p>
      <w:pPr>
        <w:pStyle w:val="BodyText"/>
      </w:pPr>
      <w:r>
        <w:t xml:space="preserve">(บรรยาย) สวัสดีครับ ภัยร้ายจากเพลิงอาจเกิดขึ้นได้ทุกที่ ทุกเวลา การรู้วิธีอพยพหนีไฟที่ถูกต้องจะช่วยให้คุณและทุกคนปลอดภัย เมื่อได้ยินเสียงสัญญาณแจ้งเตือนเหตุเพลิงไหม้ ให้ตั้งสติ และไปทดังนี้ ไปที่ทางออกที่ใกล้ที่สุด โดยสังเกตจากป้ายทางออกหนีไฟ Fire Exit สีเขียว หรือตรวจสอบสเ้นทางจากแผนผังเส้นทางหนีไฟ ประจำอาคารอพยพออกจากอาคาร โดยใช้บันไดเท่านั้น ห้ามใช้ลิฟต์ หลังจากอพยพออกสู่ภายนอกอาคารแล้วให้มุ่งหน้าไปที่จุดรวมพลภายนอกของแต่ละอาคารตามกลุ่มไว้ อยู่รวมเปกลุ่ม และดำเนิการตามขั้นตอนของเจ้าหน้าที่ เมื่อกลับเข้าสู่สภาวะปกติหรือได้รับอนุญาตจากเจ้าหน้าที่จึงจะสามารถกลับเข้าสู่อาคารเพื่อปฏิบัติภารกิจได้ต่อไป</w:t>
      </w:r>
    </w:p>
    <w:p>
      <w:pPr>
        <w:pStyle w:val="BodyText"/>
      </w:pPr>
      <w:r>
        <w:t xml:space="preserve">(พิธีกร) รัฐมนตรีว่าการทรวงและความมั่นคงของมนุษย์ค่ะ ท่านอธิบดีกรมส่งเสริมและพัฒนาคุณภาพชีวิตคนพิการ ท่านปลัดการพัฒนาสังคมและความมั่นคงของมนุษย์ค่ะ กองกองทุนส่งเสริมคนพิการ คณะกรรมการส่งเสริมพระนครเกล้าธนบุรีท่านอธิการบดีมหาวิทยาลัยพระจอมเกล้าธนบุรี ท่านผู้แทนมหาวิทยสาลัยขอนแก่น ท่านผู้แท่านผู้แทนมหาวิทยาลัยสงขลานครินทร์ มหาวิทยาลัยสวนดุสิต สถาบันเทคโนโลยีเจ้าคุณทหารลาดกระบัมหาวิทยาลัย กระทรวงการพัฒนสังคมและมนุษย์ค่ะ สมาคมคนพิการแห่งประเทศไทย ท่านผู้บริหารจากหน่วยงานภาครัฐ และภาคเอกชน พี่น้องคนพิการ และพี่ ๆ สื่อมวลชน และแขกผู้มีเกียรติทุกท่านค่ะ ขอต้อนรับทุกท่านเข้าสู่โครงการการขยายผลพัฒนาศักยภาพคนพิการเพื่อการประกอบอาชีพ ผ่านการฝึกอบรม ฝึกงาน มจธ. Higher PWD ระยะที่ 1 ค่ะ โดยมหาวิทยาลัยพระจอมเกล้าธนบุรีธนบุรีค่ะ ซึ่งได้รับการสนับสนุนกองทุนส่งเสริมและพัฒนาคุณภาพชีวิตคนพิการ กระทรวงการพัฒนาสังคมและความมั่นคงของมนุษย์ค่ะ ซึ่งจัดขึ้นในวันที่ 5 มีนาคม 2568 ณ ห้อง Auditoriem อาคารการเรียนรู้ เทคโนโลยีพระจอมเกล้าธนบุรีแห่งนี้ค่ะ ดิฉัน นางสาวอรยา นามโส นักศึกษาธนบุรี รับหน้าที่เป็นพิธีกรในวันนี้ค่ะ ในวันนี้ เรามีล่ามภาษามือ 2 ท่านะคะ ได้แก่ คุณถนอมศักดิ์ และคุณพัฒพงศ์ พิกุลเงิน จากมหาวิทยาลัยราชภัฏสวนดุสิตค่ะ จากโครงการฝึกอบรม ฝึกวานคนพิการ มจธ. มาตั้งแต่ปี 2557 มาถึงปัจจุบัน มจธ. และหน่วยงานพันธมิตรทั้งภาครัฐและเอกชน เข้ามามีบทบาทสำคัญในการช่วยเหลือกลุ่มคนพิการค่ะ ให้สามารถประกอบอาชีพ โดยการจัดฝึกอบรม ฝึกงานที่เหมาะสมกับการต้องการของคนพิการค่ะ ซึ่งมีคนพิการนะคะ ซึ่งสำเร็จการอบรมจาก มจธ. ทั้ง 400 คนค่ะ ทั้ง 12 รุ่นนะคะ ส่งผลให้กระทรวงทางพัฒนาสังคมและความมั่นคงของมนุษย์ค่ะ ท่านวราวุป ศิราชา และความมั่นคงของมนุษย์ค่ะ เล็งเห็นความสำคัญของโอกาสที่เท่าเทียมของคนพิการในตลาดแรงงานนะคะ ผลักดันให้เกิดเป็นโครงการขยายผลเครือข่ายอุดมศึกษาเพื่อการพัฒนาศักยภาพคนพิการ ประกอบอาชีพค่ะ โดยได้รับการสนับสนุนจากกองทุนส่งเสริมและพัฒนาคุณภาพชีวิตคนพิการนะคะ กรมส่งเสริมและพัฒนาคุณภาพชีวิตคนพิการค่ะ ดำเนินการร่วมกับ 5 องค์การนะคะ ได้แก่ มหาวิทยาลัยขอนแก่นค่ะ มหาวิทยาลัยเชียงใหม่ค่ะ มหาวิทยาลัยสงขลานครินทร์ มหาวิทยาลัยสวนดุสิต วิทยาเขต สุพรรณบุรี สถาบันเทคโนโลยีพระจอมเกล้าเจ้าคุณทหารลาดกระบัง โดยเริ่มโครงการค่ะ มาตั้งแต่เดือนมีนาคม 2567 นะคะ มาจนถึงเดือนมีนาคม 2568 นี้ค่ะ ซึ่งกิจกรรมในวันนี้นะคะ เป็นการเป็นโครงการที่ 1 เฟสที่ 1 นะคะ และนอกจากเราจะมีพิธีการบนเวทีแล้วนะคะ เรายังมีกิจกรรมต่าง ๆ ที่น่าสนใจอีกมากมายนะคะ อาทิเช่น บูธแสดงผลงานของคึนพิการ จาก 6 สถาบันอุดมศึกษานะคะ แล้วก็ยังมีโรบอตคาเฟนะคะ คาเฟของคนพิการโดยคนพิการและเพื่อคนพิการค่ะ และยังมีกิจกรรมในพื้นที่ชั้น 1 นะคะ โดยเราได้รับความอนุเคราะห์ค่ะ และสวัสดิการนะคะ จัดออดิชันคนพิการเพื่อเพิ่มโอกาสในการหารายได้นะคะ ซึ่งคนพิการซึ่งสามารถขอมีบัตรผู้มีความสามารถพิเศษนะคะ อีกส่วนหนึ่งนะคะ งานของเราในวันนี้นะคะ เรายังมีกิจกรรมให้ทุกคนได้มีส่วนร่วมในการพัฒนาอย่างยั่งยืนค่ะ ตามแนวทางของเป้าหมายการพัฒนาที่ยั่งยืนนะคะ หรือ SDG โดยเฉพาะอย่างยิ่ง SDG 11 นะคะ ร่วมกันพัฒนาที่ยั่งยื่น ซึ่งมุ่งเน้น… เพื่อสร้างโลกที่ดีสำหรับคนรุ่นต่อไปนะคะ ซึ่งวันนี้เราขอเรียนเชิญทุกท่านค่ะ แยกขยะนะคะ ของเรามีจุกแนกขยะนะคะ โปรดทิ้งให้ถูกถังนะคะ การลดการใช้พลาสติก ใช้ครั้งเดียว ให้ทุกท่านนำแก้วน้ำมานะคะ หรือว่าหากต้องใช้พลาสติกนะคะ กรุณานำไปทิ้งในจุดที่รีไซเคิลได้นะคะ และยังลดการใช้กระดาษอีกด้วยค่ะ ขอให้ทุกท่านนะคะ ของการเปลี่ยนแปลงนี้ได้อย่างง่าย ๆ และก่อนจะเริ่มพิธีการนะคะ ขออนุญาตถ่ายภาพหมู่ทุกท่านเป็นที่ระลึกนะคะ โดยจะถ่ายจากด้านบนเวทีไปด้านล่างนะคะ ทุกท่านอยู่ประจำที่นะคะ ขอเรียนเชิญพี่ๆ ช่สางภาพบนเวทีค่ะ</w:t>
      </w:r>
    </w:p>
    <w:p>
      <w:pPr>
        <w:pStyle w:val="BodyText"/>
      </w:pPr>
      <w:r>
        <w:t xml:space="preserve">[เสียงดนตรี]</w:t>
      </w:r>
    </w:p>
    <w:p>
      <w:pPr>
        <w:pStyle w:val="BodyText"/>
      </w:pPr>
      <w:r>
        <w:t xml:space="preserve">(พิธีกร) ขออนุญาตให้ท่านยืนค่ะ ขอให้ทุกท่านยืนด้วยนะคะ ถือว่าเป็นภาพแห่งความประทับใจ วันนี้เรามีพี่ ๆ สื่อมวลชนมาจำนวนมากเลยค่ะ เรียนเชิญค่ะ ถ้าท่านพร้อมแล้ว ขออนุญาตส่งสัญญาทุกท่านมองกล้องค่ะ 1 2 3 ยิ้มเยอะ ๆ ค่ะ ขออนุญาตกดไลก์ 1 รูปนะคะ ขออนุญาตให้น้องคนพิการมาข้่างหน้าด้วย ขอเชิญผู้แทนน้องด้วยนะคะ ทุกท่านขออนุญาตยืนสักครู่นะคะ น้องอิ่ม น้องจ๋า น้องวันนะคะ เชิญค่ะ พร้อมค่ะ ทุกท่านพร้อมนะคะ ยิ้มค่ะ 1 2 3 ขอกดไลก์อีกครั้งหนึ่งนะคะ ครบถ้วนไหมคะ ครบถ้วนค่ะ ขอบคุณทุกท่านค่ะ ขอบคุณพี่ ๆ สื่อมวลชนด้วยนะคะ ค่ะ ณ บัดนี้นะคะ ได้เจข้าสู่เวลาอันสมควรแล้ว ดิฉันขอนำทุกท่านค่ะ เข้าสู่ช่วงโครงการ การขยายผลเครือข่ายอุดมศึกษาเพื่อการพัฒนาศักยภาพคนพิการ เพื่อการประกอบอาชีพ ผ่านโมเดลฝึกอบรม ฝึกงานคนพิการ มจธ. อย่างเป้นทางการค่ะ ซึ่งในลพดับแรกนะคะ ขอเชิญทุกท่านรับชมวิดิทันศ์ สรุปผลการดำเนินโครงการค่ะ ขอเรียนเชิญค่ะ ในนำของเทคโนโลยีพระจอมเกล้าธนบุรี ที่ได้มากล่าวต้อนรับทุกท่านในโอกาสจัดงานครบรอบ 10 ปี โครงการฝึกอบรม ฝึกงานคนพิการความพร้อมเข้าทำงานในสถาประกอบการในวันนี้ 10 ปีที่ได้ฝึกคน จำนวนไม่น้อย ผมเชื่อว่าเป็นหน้าที่ของภาครัฐและพวกเราทุกคนครับ ที่จะต้องหยิบยื่นโอกาสให้กับคนทุก ๆ คนในสังคมไทย อย่างที่ผมกล่าวไปข้างต้นว่าคนพิการไม่ใช่คนด้อยโอกาส หน้าที่ของพวกเราคือเอาโอกาสให้กับพวกเขา มาให้กับคนไทยทั้ง 66 ล้านคน ให้อยู่ในสังคมได้อย่างมีศักศรีดิ์แลัมีเดกียรติฃของความร่วมมือของกระทรวงการพัฒนาสังคมและความมั่นคงของมนุษย์และมหาวิทยาลัยเทคโนโลยีพรพระจอมเกล้าธนบุรี ในการขยายผลการดำเนินงาน เพื่อพัฒนาศักยภาพคนพิการให้มีทักษะในการประกอบอาชีพต่าง ๆ ของประเทศ โดยมีการลงนามบันทึกความร่วมมือ ร่วมกับมหาวิทยาลัย 5 แห่ง ได้แก่ มหาวิทยาลัยเชียงใหม่ มหาวิทยาลัยขอนแก่น มหาวิทยาลัยสงขลานครินทร์ มหาวิทยาลัยสวนดุสิต วิทยาเขตธนบุรี และมหาวิทยาลัยสถาบันเทคโนโลยีพระจอมเกล้าเจ้าคุณทหารลาดกระบัง ภายใต้โครงการการขยายผลเครือข่ายอุดมศึกษา เพื่อการพัฒนาศักยภาพคนพิการ เพื่อการประกอบอาชัพ โมเดลการฝึกอบรม ผ่าน มจธ. งบประมาณสนับสนุนจากกองทุนส่งเสริมและพัฒนาคุณภาพชีวิตคนพิการ จากความร่วมมือดังกล่าว มจธ. ในฐานะเจ้าภาพเครือข่าย ได้เริ่มดำเนินโครงการโดยจัดอบรมเชิงกระบวนการ หรือ Workshop ให้กับเจ้าหน้าที่มหาวิทยาลัยที่เข้าร่วมในโครงการในการสนับสนุนองค์ความรู้ ด้านพัฒนาศักยภาพคนพิการ จัดการอบรมสำหรับผู้จัดการโครงการและผู้อำนวยความสะดวกประสานงานการฝึก Facilitator ภายใต้โครงการเทร็นด์ The trener งานของ มจธ. ในการฝึกอาชีพให้กับคนพิการ ทั้งการบริหารจัดการ การพัฒนาหลักสูตร และการสรรหาคนพิการ การจัดการฝึกอบรมคนพิการ การประเมินผล การจับคู่ หรือ Mathching คนพิการกับสถานประกอบการอิสระ การเก็บรวบรวมข้อมูลเพื่อวิเคราะห์โครงการ รวมทั้งทำหน้าที่ในการติดตามและประเมินผลโครงการที่ได้มอบให้สถาบันการศึกษาเครือข่ายดำเนินงาน หลังจากนั้น มหาวิทยาลัยทั้ง 6 แห่ง ได้เริ่มจัดฝึกอบรวมเชิงปฏิบัติการแก่ผู้พิการที่เข้าร่วมในโครงการ โดยที่มหาวิทยาลัยเครือข่ายรับหลักสูตรจาก มจธ. ไปดำเนินการฝวึกอบรม หรือในบางมหาวิทยาลัย ก็ได้มีการฝึกอบรมตามความชำนาญของตนเอง ตามความต้องการเชิงพื้นที่ของคนพิการ รวมทั้งการส่งเสริมให้เกิดการจ้างงานในสถานประกอบการ และการประกอบอาชีพอิสระ ร่วมกันพัฒนาศักยภาพคนพิการให้มีความสามารถและความพร้อมในการประกอบอาชีพ เพื่อสร้างอาชีพ สร้างรายได้ เลี้ยงดูตนเองและครอบครัวได้อย่างยั่งยืน โดยเริ่มจากมหาวิทยาลัยเทคโนโลยีพระจอมเกล้าธนบุรี ในหลักสูตรเจ้าหน้าที่ประจำสำนักงาน โดยได้สร้างโมเดลสำนักงานความยั่งยืนร่วมกับหน่วยงานในพื้นที่จังหวัด เช่น สำนักงานพัฒนาสังคมและความมั่นคงของมนุษย์จังหวัด ตำรวจภูธรจังหสัด สำนักงานจัดหางานจังหวัด ปกครองส่วนพื้นถิ่น โดยเลือกจังหวัดสระแก้วนำร่อง เพื่อให้คนพิการสามารถสร้างอาชีพและสร้างรายได้อย่างต่อเนื่อง และสามารถนำโมเดลนี้ขยายไปใช้ในพื้นที่อื่นๆ ได้ในอนาคต // เมือ่ก่อนนี้ คนพิการจะอยู่บ้าน แล้วจะไม่มีความรู้อะไรเลย แต่ทุกวันนี้พอได้ทางมหาวิทยาลัยให้ความรู้ตรงนี้แล้ว เรียนตรงนี้แล้ว มันคาดหวังแล้วมันสมหวังน่ะครับ</w:t>
      </w:r>
    </w:p>
    <w:p>
      <w:pPr>
        <w:pStyle w:val="BodyText"/>
      </w:pPr>
      <w:r>
        <w:t xml:space="preserve">(บรรยาย) มหาวิทยาลัยขอนแก่น ในโครงการการพัฒนาทักษะการเตรียมความพร้อมอาชีพของคนพิการในจังหวัดขอนแก่น ผลิตภัณฑ์ด้านหัตถกรรม และผลิตภัณฑ์ด้านการเกษตร โดยได้รับการสนับสนุนจากหน่วยงาน องค์กรต่าง ๆ จังหวัดขอนแก่น ช่วยการผลักดัน จนส่วนนี้ประสบความสำเร็จ ส่วนของทีมงานของเรา เราก็มองในแง่ของการที่จะทำให้คนพิการที่เข้าร่วมโครงการนี่ มีทักษะ ตั้งแต่เรียกว่าตั้งแต่ต้นน้ำยันปลายน้ำ ซึ่งในแง่ของการขายของออนไลน์ ทำทั้งในหลักสูตรในเรื่องของหัตถกรรม ผลิตภัณฑ์หรือว่านวัตกรรมที่เกิดจากการดำเนินงานของกลุ่มคนพิการ จำนวน 105 คน ที่เข้าร่วมหลักสูตรของเรานะครับ // โครงการพัฒนาคน สร้างงาน สร้างอาชีพอิสระที่เน้นการ Reskill Upskill วางแผนเส้นทางอาชีพ Plan สำคัญในการเสริมสร้างโอกาสทักษะใหม่ ๆ ให้กับคนพิการ เพื่อให้สามารถเข้าสู่ตลาดแรงงานได้อย่างมีประสิทธิภาพ นอกจากนี้ยังเป็นการสร้างความพร้อมให้คนพิการ สามารถพัฒนาตนเองใหการเป็นผู้ประกอบการ // ที่ดีนะ ที่เราพยายามดึงมหาวิทยาลัยมาของผู้พิการนะ เพราะว่าเราจะเห็นว่าแต่ละมหาวิทยาลัยนี่เรียกว่าอะไรนะ วิทยากรหรือแหล่งความรู้ ซึ่งไม่ได้หาได้ทั่ว ๆ ไปได้ง่าย ๆ ในท้องตลาดทั่วไป หรือมหาวิทยาลัยก็จะมีคณะหรือหลายผู้เชี่ยวชาญแต่ละด้านนะคะ ถ้าสมมติว่ามันตรงกับสิ่งที่ผู้พิการอยากเรียนนี่ วสามารถดึงทรัพยากรเหล่านี้มาได้หมดเลย ไม่ว่าจะตัววิทยากรเอง สื่อ เทคโนโลยี จะเอามาช่วยนี่ เพราะฉะนั้น มหาวิทยาลัยก็จะมีความพร้อมอยู่แล้วอย่างนี้ค่ะ</w:t>
      </w:r>
    </w:p>
    <w:p>
      <w:pPr>
        <w:pStyle w:val="BodyText"/>
      </w:pPr>
      <w:r>
        <w:t xml:space="preserve">(บรรยาย) สถาบันเทคโนโลยีพระจอมเกล้าเจ้าคุณทหารลาดกระบัง ในโครงการ DEP Master Class ในหลักสูตรสร้างคน สร้างงาน เพื่อคนพิการ สร้างงาน สร้างอาชีพ เรียนรู้การทำ Infographic การนำเสนอสื่อวิดีโอ และบริการ การพัฒนาบุคลิกภาพ การพัฒนาอาชีพ เป็นต้น เพื่อเพิ่มพูนอาชีพและทักษะด้านสังคม โครงการนี้นี่ น่าจะเป็นจุดเริ่มต้นที่ดีค่ะ ของหน่วยงานอื่น ๆ สถานศึกษา หรือว่าสถานที่จัดอบรมนะคะ ที่เราสามารถจัดอบรมทักษะเหล่านี้ได้ ให้สถาบันการศึกษาหรือหลักสูตรต่าง ๆ แล้วก็เปิดแบบนี้ให้กับคนพิการให้มากขึ้นค่ะ</w:t>
      </w:r>
    </w:p>
    <w:p>
      <w:pPr>
        <w:pStyle w:val="BodyText"/>
      </w:pPr>
      <w:r>
        <w:t xml:space="preserve">(บรรยาย) มหาวิทยาลัยสวนวิทยาเขต สุพรรณบุรี ในหลักสูตรสร้างอาชีพ สร้างรายได้ สำหรับคนพิการทางการได้ยิน การเคลื่อนไหวทางร่างกาย ทางสติปัญญา เพื่อพัฒนาศักยภาพคนพิการ ผ่านการฝึกอบรมอาชีพการประดิษฐ์ดอกไม้แห้ง และดอกไม้จันทน์ // เป็นที่น่าชื่นชมมากเลยนะคะ ดูจากผลิตภัณฑ์ที่ผู้พิการได้ทำขึ้น สวยงามมากนะคะ ไม่ว่าจะตัวดอกไม้จันทน์เอง ช่อประธาน ส่วนของพวกหรีดนะคะ เขาสามารถพัฒนยาสิ่งต่าง ๆ ได้อย่างสวยงามนะคะ โดยมีอาจารย์ที่ค่อยเสนอแนะสนับสนุนแล้วก็มีนักศึกษาคอยช่วยงานด้วย เป็นความภาคภูมิใจค่ะ และนึกไม่ถึงเลยว่าผู้พิการนะคะ จะมีความสามารถขนาดนี้ // โดยหลังฝึกอบรมแล้วเสร็จ ได้ให้คนพิการฝึกอบรมทำผลิตภัณฑ์อยู่กับบ้านโดยรับวัตถุดิบจากมหาวิทลัยสวนดุสิต และขายคืนให้กับมหาวิทยาลัย นอกจากนี้ยังมีคนพิการบางกลุ่มได้นำความรู้ที่ได้ ไปเปิดร้านพวงหรีด ดอกไม้จันทน์ของตนเอง สร้างรายได้ให้ตนเองและครอบครัวอย่างแท้จริง มหาวิทยาลัยสงขลานครินทร์ วิทยาเขตหาดใหญ่ ได้นำเนินโครงการฝึกอบรมปีนี้เป็นปีแรก โดยใช้โครงการนี้ เป็นโครงการนำร่องที่จะสามารถขยายผลต่อได้ในอนาคต โดยได้เรียนรู้เนื้อหาที่เข้มข้นเกี่ยวกับความรู้พื้นฐานของงานสำนักงาน การจัดการเอกสาร และงานพัสดุ อีกทั้งยังได้ร่วมงานกับคนพิการ โรงพยาบาลหาดใหญ่และเครือข่ายการร่วมมือจัดกิจกรรมการต่อสัญญาจ้างคนพิการ เพื่อสร้างความมั่นใจ ให้กับผู้ประกอบการที่จ้างงานคนพิการให้คนพิการมีงานทำ มีอาชีพ มีรายได้ และสามารถดำเนินชีวิตได้ในสังคมต่อไป // กระผมผู้ช่วยศาสตราจารย์ ดร.นิเวศน์ อรุณเบิกฟ้า ครับ เป็นผู้อำนวยการอยู่ที่ได้เป็นหัวหน้าโครงงานครับ เราวางแผลในเรื่องของฝึกงานในมหาวิทยาลัยก่อน จากนั้นคือจะมีการจ้างโดยมหาวิทยาลัยต่อ โดยใช้ในเรื่องกองทุนหรือว่าประสานกับบริษัทต่าง ๆ ซึ่งเราได้แนวทางจาก มจธ. อบรมให้เรา ดังนั้น เราเริ่มต้นคือก้าวสเต็ปแรกคือพัฒนาในเรื่องคนของเราก่อน และพัฒนาในเรื่องของการทำความรู้จักของคนพิการและเรื่องของความเชื่อมั่นในเรื่องของประสิทธิภาพของคนพิการที่มีเท่าหรือมากกว่าคนปกติด้วยซ้ำไป // สำหรับภาพในอนาคตของมหาวิทยาลัยสงขลานครินทร์นี่ เราเริ่มต้นดำเนินงานโครงการปีนี้เป็นปีแรก จากประสบการณ์ หรือจากที่เรามี รู้ว่าควรจะทำอะไรและไม่ควรจะทำอะไร และมีข้อระวังอะไรบ้าง จะทำให้เราสามารถมีต้นแบบในการขยับงานต่อไปในอนาคต สิ่งที่เราต้องการคือการร่วมมือกับเครือข่าย ซึ่งตรงนี้ถือว่าเป็นจุดประเด็นสำคัญที่จะทำให้งานบรรลุวัตถุประสงค์ตามเป้าหมายโครงการ เป้าหมายหลักของเรา ก็คือสร้างความพัฒนา ความรู้ความสามารถ สร้างพัฒนาในระดับจังหวัด โดยมีมหาวิทยาลัยเป็นต้นนำเชื่อมข้อต่อตรงนั้นนี่คือเป้าหมายของโครงการ เชื่อว่าอนาคตข้างหน้าถ้าทุกภาคส่วนร่วมมือกัน จะทำให้บรรลุวัตถุประสงค์ได้ค่ะ อันนี้เป็นเป้าหมายสูงสุดที่ท่านรัฐมนตรี และท่านปลัดจากกระทรวงนี่ โครงการใหญ่ไว้นะคะ ว่าเราจะให้คนพิการมีงานทำอย่างยั่งยืนให้ได้ สถานประกอบการที่เคยกังวลว่าไม่อยากจ้างงานคนพิการเลย กลัวคนพิการเข้าไปแล้วทำงานไม่ได้ แต่นี่มีการการันตีความสามารถจากที่มหาวิทยาลัยชั้นนำนี่ Upskill หรือฝึกอาชีพเขาแล้ว ตรงนี้ค่ะ สถานปรนะกอบการก็จะมั่นใจมากขึ้นค่ะ สำหรับอีกหลักสูที่เป็นหลักสูตรที่เป็นอาชีพอิสระ KPI ของโครงการน่ะค่ะ ก็ให้มหาวิทยาลัยแต่ละพื้นที่ดูแลเป็นพี่เลี้ยงจนถึงคนพิการน่ะมีงานทำ หรือสามารถมีรายได้เลี้ยงตัวเองได้ ดังนั้นนี่ ถามว่าถ้ามีความตั้งใจน่ะ จบจากงานนี้แล้วนี่ต้องมีงานทำ และหรือมีรายได้เลี้ยงตัวเองอย่างแน่นอน</w:t>
      </w:r>
    </w:p>
    <w:p>
      <w:pPr>
        <w:pStyle w:val="BodyText"/>
      </w:pPr>
      <w:r>
        <w:t xml:space="preserve">(บรรยาย) สำหรับการดำเนอนโครงการมาอย่างต่อเนื่อง ทำให้โครงการมีผลงานตามตั้งไว้ โดยคนพิการได้รับการจ้างงานในสถานประกอบการ ร้อยละ 50 ของผู้ผ่านหลักสูตรการจ้างงานในสถานประกอบการ และได้รับการจ้างงานจากสถานประกอบการและมีรายได้ร้อยละ 100 ผ่านการทำงานอาชีพอิสระสามารถนำความรู้ที่ได้จากการฝึกอบรมไปต่อยอดในการประกอบอาชีพอิสระได้อย่างชัดเจนและเป็นรูปธรรม โโยมีบุคลากรของสถาบันการศึกษาเครือข่าย และมีอาจารย์เกี่ยวข้องกับโครงการไม่น้อยกว่า 30 คน สามารถปฏิบัติงานเพื่อเพิ่มศักยภาพคนพิการได้อย่างยั่งยืน // โอกาสที่เขาจะได้เข้าไปทำงานในที่ต่างมากกว่าค่ะ เพราะว่าบริษัท ยังไม่มีความมั่นใจนะ ดังนั้น เรื่องคนพิการก็จะต้องมีการสร้าง Profile เรื่อง Mindset เป็นสิ่งสำคัญค่ะ ค่ะ // ขอให้ท่านผู้ประกอบการมั่นใจ เราทำงานครั้งนี้ ไม่ใช่การสงเคราะห์นะครับ แต่เป็นการทำงานของคนพิการจจริง ๆ นะครับ แล้วสร้างความยั่งยืนให้คนพิการด้วย ขอบคุณครับ // อยากจะให้คณะครูและโรงเรียนทำอย่างนี้ทุกปีครับผม อยากจะให้เขาออกมาสู่สังคมในไทย // อยากขอบคุณเขาครับ ที่เห็นผม เห็นพวกผมที่เป็นแบบนี้ ก็เหมือนคนปกติธรรมดาทั่วไปที่ไม่ไร้ค่าของคนนะครับ // มีความสุขมาก ๆ ค่ะ ที่ได้เข้าร่วมโครงการนี้ค่ะ มีความสุขมากค่ะที่ได้เข้าร่วมโครงการนี้ // ให้รุ่นต่อไปครับ เพราะมันสามารถสร้างอาชีพและตามเป้าหมายของหลักสูตร ทีไ่ด้หางานคนพิการความร่วมมือในครั้งนี้ เป็น… ของการพัฒนาคุณภาพชีวิตคนพิการ สร้างโอกาส สร้างอาชีพ และสร้างสังคมที่เข้มแข็งร่วมกัน โดยใช้องค์ความรู้จากมหาวิทยาลัย และหน่วยงานด้านดูแลคนพิการในพื้นที่ สร้างอาชีพ สร้างรายได้ อันจะนำไปสู่คุณภาพชีวิตของคนพิการที่ดีอย่างยั่งยืน</w:t>
      </w:r>
    </w:p>
    <w:p>
      <w:pPr>
        <w:pStyle w:val="BodyText"/>
      </w:pPr>
      <w:r>
        <w:t xml:space="preserve">[เสียงดนตรี]และนี่คือภาพรวมของโครงการนะคะ ที่ทั้ง 6 สถาบันค่ะ ได้ร่วมกันดำเนินการอย่างขมักเขม้นนะคะ มาถึงวันนี้ก็ครบขงบปีพอดีนะคะ ค่ะ และเพื่อไม่ให้เป็นการเสียเวลานะคะ ดิฉัน ใคร่ขอเรียนเชิญค่ะ ท่านรองศาสตราจารย์ ดร.สุวิทย์ แซ่เตีย ท่านอธิการบดีมหาวิทยาลัยพระจอมเกล่าธนบุรีค่ะ กล่าวต้นรับแขกผู้มีเกียรติทุกท่านบนเวทีค่ะ เรียนเชิญค่ะ // เรียนท่านประธานในพิธี ท่านรัฐมนตรีว่าการกระทรวงการพัฒนาสังคมและความมั่นคงของมนุษย์ และแขกผู้มีเกียรติทุกท่าน ในนามของทีมงานปละผู้เข้าร่วมโครงการขยายผลเครือข่ายเพื่อการพัฒนาศักยภาพคนพิการ เพื่อการประกอบอาชีพ ผ่านโมเดลฝึกอบรม ฝึกงานคนพิการ มจธ. HigherEd for PWD ระยะที่ 1 โดยได้รับงบประมาณสนับสนุน และพัฒนาศักยภาพคนพิการ ผมขอนำเสนอผลการดำเนินงานของโครงการดังกล่าวที่ผ่านมา โครงการ HigherEd for PWD ได้ดำเนินการเพื่อเสริมสร้างให้กับคนพิการได้เข้าสู่ตลาดจริง โดยมหาวิทยาลัยเทคโนโลยีพระจอมเกล้าธนบุรี ร่วมมือกับมหาวิทยาลัยเครือข่าย 5 แห่ง ได้แก่ สถาบันเทคโนโลยีพระจอมเกล้าเจ้าคุณทหารลาดกระบัง มหาวิทยาลัยเชียงใหม่ มหาวิทยาลัยขอนแก่น มหาวิทยาลัยสงขลานครินทร์ มหาวิทยาลัยสวนดุสิต วิทยาเขตสุพรรณบุรี โดยสถา่นบันอุดมศึกษาแต่ละแห่ง พัฒนาหลักสูตและฝึกงานที่ออกแบบมาให้ตรต้องการของตลาดแรงงาน ในพื้นที่ที่รับผิดชอบของตนเอง มจธ. ทำหน้าที่ในการเป็นมหาวิทยาลัยเจ้าภาพ และถ่ายทอดหลักการดำเนินการ โดยเริ่มตั้งแต่สถานประกอบการเพื่อพัฒนาหลักสูตรฝึกอบรม การคัดเลือกผู้เข้าร่วมฝึกอบรม การฝึกอบรมทักษะอาชีพ ทักษะการทำงาน และการใช้ชีวิต การสนับสนุนการจ้างงานและติดตามผลผ่านระบบพี่เลี้ยงเพื่อเก็บข้อมูลประเมินผลตอบแทนในการลงทุน ในโครงการระยะที่ 1 มีคนพิการเข้าร่วมโครงการ 300 คน สำเร็จหลักสูตรทั้ง 100 เปอร์เซ็นต์ และหลังจบหลักสูตรมีคนพิการที่ได้รับการจ้างงานเพื่อสร้างอาชีพอิสระได้จริงทันที เป็นจำนวน รวมทั้งสิ้น 84 เปอร์เซ็นต์ ได้แบ่งออกเป็น 1. กลุ่มที่ได้รับการจ้างงานในสถานประกอบการตามมาตรา 33 2. กลุ่มที่ได้รับการจ้างงานในสถานประกอบการตามมาตรา 35 3. กลุ่มผู้ประกอบการอิสระ อาชีพอิสระ อาทิ ผู้ประกอบการ ดอกไม้ ผลสำเร็จนี้เกิดขึ้นจากความร่วมมือร่วมใจของมหาวิทยาลัยเครือข่าย การสนับสนุนกับกองทุน ส่งเสริมและพัฒนาศักยภาพคนพิการ ที่ให้การสนับสนุน เราภูมิใจที่ทำให้โครงการนี้ได้เปิดโอกาสให้คนพิการได้พัฒนาศักยภาพ ทักษะ สมรรถนะ การจ้างงานคนพิการตามที่มี พิจารณาที่วุฒิการศึกษา ช่วยให้คนพิการที่มีความสามารถเข้าสู่ตลาดแรงงานในฐานะพลเมืองที่มีคุณค่าได้อย่างเท่าเทียมกับคนทั่วไป ในส่วนของโครงการระยะที่ 1 และเฟส 2 ในประเทศ พวกเราทั้ง 6 มหาวิทยาลัย ยินดีที่ได้ร่วมมือกับหน่วยงานต่าง ๆ ในกระทรวง พม. กระทรวงการอุดมศึกษา กระทรวงศึกษาธิการ และขณะนี้ ก็มีมหาวิทยาลัยที่ตอบรับเข้าร่วมโครงการระยะที่ 1 เฟส 2 เพิ่มเติม ได้แก่ มหาวิทยาลัยเทคโนโลยีราชมงคงพระนคร ศูนย์เทเวศร์ และมหาวิทยาละยราชภัฎเพชรบุรี เพื่อให้โครงการนี้เข้าถึงคนทั้งประเทศ และสร้างโอกาสทางเศรษฐกิจให้กับผู้พิการได้มากขึ้น สุดท้ายนี้ขอขอบพระคุณท่านรัฐมนตรีกระทรวงการพัฒนาสังคมและความมั่นคงของมนุษย์ กองทุนส่งเสริมพัฒนาคนพิการ ผู้ที่มีส่วนเกี่ยวข้องทุกท่านให้การสนับสนุนและทำให้โครงการนี้ประสบความสำเร็จและเชื่อมั่นในอนาคต โครงการนี้จะสามารถยกระกดับคุณภาพชีวิตให้คนพิการยั่งยืน ขอบพระคุณครับ</w:t>
      </w:r>
    </w:p>
    <w:p>
      <w:pPr>
        <w:pStyle w:val="BodyText"/>
      </w:pPr>
      <w:r>
        <w:t xml:space="preserve">[เสียงปรบมือ]</w:t>
      </w:r>
    </w:p>
    <w:p>
      <w:pPr>
        <w:pStyle w:val="BodyText"/>
      </w:pPr>
      <w:r>
        <w:t xml:space="preserve">(พิธีกร) ขอบพระคุณค่ะ ท่านรองศาสตราจารย์ ดร.สุวิทย์ แซ่เตีย ท่านอธิการบดีมหาวิทยาลัยเทคโนโลยีพระจอมเกล้าธนบุรีเป็นอย่างสูงค่ะ และในลำดับถัดไปนะคะถัดไปนะคะ เป็นการกล่าวรายงานของทั้ง 6 สถาบันนะคะ โดยจะขออนุญาตเรียนเชิญผู้แทนจากทั้ง 6 สถาบัน ดังนี้ค่ะ ขอเรียนเชิญท่านรองศาสตราจารย์สุชาติ จากมหาวิทยาลัยขอนแก่นค่ะ เรียนเชิญค่ะ เรียนเชิญ คุณฉันตฉัตรยาลักษณ์ จากมหาวิทยาลัยเชียงใหม่ค่ะ เรียนเชิญท่านผู้ช่วยศาสตราจารย์ ดร.นิเวศน์ อรุณเบิกฟ้า ค่ะ จากมหาวิทยาลัยสงขลานครินทร์ค่ะ เรียนเชิญ ท่าน ดร.เชื้ออินสูง ผู้แทนจจากมหาวิทยาลัยสวนดุสิต วิทยาเขตสุพรรณบุรีค่ะ เรียนเชิญรองศาสตราจารย์ ดร.จรสวรรณ โกยวานิชรองศาสตราจารย์ ดร.จรสวรรณ โกยวานิช และเรียนเชิญคุณอรกัญญาณี เลี้ยงอิสสระ ผู้แทนอุดมศึกษา และผู้ช่วยอธิการบดีฝ่ายส่งเสริมการเรียนรู้ตลอดชีวิต มหาวิทยาลัยเทคโนโลยีพระจอมเกล้าธนบุรี ค่ะ ค่ะ และขอเชิฐท่านแรกเลยค่ะ จากมหาวิทยาลัยขอนแก่ท่านอาจารย์ผู้แทนจากมหาวิทยาลัยขอนแก่นค่ะ // ครับ เรียนท่านรัฐมนตรี วราวุศิลปอาชาครับ กราบเรียนท่านรัฐมนตรีว่าการกระทรวงการพัฒนาสังคมและความมั่นคงของมนุษย์ ท่านอธิบดีกรมส่งเสริมและพัฒนาคุณภาพชีวิตคนพิการ ท่านอธิการบดีนะครับ ท่านหัวหน้าศูนย์ราชการจากผู้บริหารจจากหน่วยงานต่าง ๆ นะครับ สื่อมวลชน ท่านผู้มีเกียรติ และผู้แทนจากมหาวิทยาลัยเครือข่ายนะครับ ในส่วนของมหาวิทยาลัยขอนแก่นนะครับ อธิการบดีนะครับ ท่านรองศาสตราจารย์ชาญชัย นะครับ มอบหมายให้สำนักวิชาการซึ่งเป็น 1 ใน 30 หน่วยงานที่รับผิดชอบโครงการนี้นะครับ แล้วก็ถือว่าเป็นเกียรติแก่มหาวิทยาลัยเนื่องจากปนุทานขอการอุทิศเพื่อสังคมและชุมชน Social Demotion และก็เป็นการฉลองครบรอบ 60 ปีการก่อตั้งมหาวิทยาลัยขอนแก่นด้วย หลังจากได้รับมอบหมายนะครับ สำนักวิทยาการเป็นเรื่องที่ตื่นเต้นนะครับ เพราะว่าเป็นครั้งแรกที่เราได้รับภารกิจตรงนี้ เพราะฉะนั้น สิ่งที่เรามอง คือ การเตรียมการในการที่จะทำให้การดำเนินการตรงนี้นี่ เกิดประสิทธิภาพมากที่สุดนะครับ เราก็วิ่งหาเครือข่ายความร่วมมือนะครับ ไม่ว่าจะเป็นใน่ส่วนของทาง พมจ. นะครับ ทางพัฒนาสังคมและความมั่นคงของมนุษย์ จังหวัดขอนแก่นนะครับ คุณณัฐพลนะครับ ช่วยอย่างดีเยี่ยมเลย แล้วก็จัดหางานขอนแก่นนะครับ ภาคธุรกิจเอกชนนะครับ เราก็ไปพูดคุย รวมถึงในส่วนของแผ่นดินอย่างคุณหมออภิสิทธิ์ บรมวรางกูร นะครับ โรงพยาบาลอุบลราชนะครับ ที่เป็นทำงานทางด้านคนพิการในโรงพยาบาลน้ำพอง จังหวัดขอนแก่นนะครับ ในส่วนของรวมถึงศูนย์พัฒนาคนพิการ คนพิการที่อำเภออุบลรัฐ ปรึกษาแล้วก็ขอข้อมูลแล้วก็เรียนเชิญมาเป็นวิทยากรมาให้ความรู้กับบุคลากร ว่าในการที่จะร่วมทำงานกับคนพิการ มีประเด็นมีอะไรต่าง ๆ ที่เราจะต้องทำให้ดีที่สุด อะไรอย่างไร ที่ให้ความอนุเคราะห์ความร่วมมือนะครับ ทีนี้ในเรื่องของหลักสูตรนะครับ ก็ต้องขอบคุณทาง มจธ. เป็นอย่างสูงนะครับ ที่กรุณานะครับ ให้หลักสุตรเราไปพิจารณาอย่างไรก็ตาม เมื่อเราเข้าไปในชุมชนแล้ว เราอาจจะมีการประสานการทำงานร่วมกับท้องถิ่น ก็คือเทศบาลเมืองศิลา อำเภอเมือง จังหวัดขอนแก่น ที่องค์การบริหารส่วนตำบลทุ่งปู ที่อำเภออุบนะครับ หลังจากที่มีการพูดคุย มีการสำรวจหีบแล้ว ก็พบว่าในส่วนของคนพิการในพื้นที่จังหวัดขอนแก่นนะครับ เรามีความประสงค์ที่อยากจะมีการเพิ่ม Upskill เป็นหลักนะครับ เราเลยได้มีการประสานงานคณะวิชาต่าง ๆ ในมหาวิทยาลัยขอนแก่นนะครับ ไม่ว่าคณะเกษตรศาสาตร์นะครับ คณะศิลปกรรมศาสตร์ และการบัญชี คณะแพทยศาสตร์ และคณะอื่น ๆ อีกนะครับ นะครับ ในมข. ที่ยังไม่ได้เอ่ยนาม มหาวิทยาลัยขอนแก่นเราก็มีการพูดคุย ดำเนินการ 2 หลักสูตร ก็คือหลักสูตรหัตถกรรมชุมชนนะครับ แล้วก็หลักสูตรเทคโนโลยีผักปลอดภัยและการแปรและการแปรรูปนะครับ ซึ่งตรงนี้ ก็มีคนพิการที่ประสงค์เข้าร่วมโครงการ เบื้องต้น ก็คือ 105 ท่านนะครับ อย่างไรก็ตามเมื่อครบหลักสูตรก็มีเสียชีวิตไป 1 ท่านนะครับ ก็ทำให้เรามีผู้ร่วมโครงการอยู่ 104 ท่านนะครับ ในส่วนของผลการดำเนินการ เริ่มต้นตั้งแต่มีนาคม 2567 นะครับ จนถึงธันวาคมที่มีการปิดโครงการธันวาคม 2567 ที่ผ่านมานะครับ เราก็ได้รับผลดำเนินการ ผลการประเมินที่ยอดเยี่ยมจากคนพิการที่ได้ร่วมโครงการนะครับ เนื่องจากว่าในส่วนของที่เราดำเนินการจะเป้นกร Upskill ในการประกอบอาชีพอิสระอิสระนะครับ เราจึงได้มีการให้ความรู้ ให้เทคนิค ให้ความรู้โดยท่านวิทยากร เรายังมองในลักษณะของการดำเนินการต้นน้ำยังปลายน้ำนะครับ แล้วก็รวมถึงการผลักดันที่จะทำให้เขาจับกลุ่มกัน เพื่อที่เขาจะได้มีความเข้มแข็งต่อไปในอนาคตนะครับ ในนามของมหาวิทยาลัยขอนแก่น ก็ต้องขอบคุณท่านรัฐมนตรี ขอบคุณท่านปลัดกระทรวงนะครับ และก็ในส่วนของท่านอธิการบดี มจธ. ที่ได้เชื้อเชิญทางมข. เข้ามาร่วมเครือข่ายนะครับ แล้วก็เราก็เพื่อเป็นเครือข่ายที่จะสร้างความเข้มแข็งในส่วนของคนพิการต่อไปครับ ขอคุณครับ</w:t>
      </w:r>
    </w:p>
    <w:p>
      <w:pPr>
        <w:pStyle w:val="BodyText"/>
      </w:pPr>
      <w:r>
        <w:t xml:space="preserve">(พิธีกร) ค่ะ ขอบคุณท่านอาจารย์ ชูชาติจาก มข. ค่ะ ต่อได้เลยค่ะ // ค่ะ เรียนเชิญท่ารัฐมนตรีแล้วก็ผู้มีเกียรติทุกท่าน ดิฉัน สุธินี ฉัตรยาลักษณ์ จากมหาวิทยาลัยเชียงใหม่นะคะ เนื่องจากมหาวิทยาลัยเชียงใหม่ในการผลิตบัณฑิตแล้วก็ตอบสนองต่อสังคมการมุ่งเป้าไปที่การใช้เทคโนโลยีดิจิทัลนะคะ แล้วก็เรื่องการส่งเสริมการเป็นผู้ประกอบการ การออกแบบหลักสูตรเพื่อตอบสนองโครงการนี้จึงนำมาบูรณาการร่วมกันนะคะ จึงทำให้มหาวิทยาลัยเชียงใหม่ได้มีการสำรวจความต้องการของผู้เรียน แล้วก็ทำอย่างไรที่การออกแบบนี่ จึงจะส่งผลต่อความถนัดและความยั่งยืนนะคะ จึงทำให้มหาวิทยาลัยเชียงใหม่ออกแบบหลักสูตรสำหรับผู้ที่เข้าร่วมหลักสูตรแต่เนื่องจากมี 2 ท่านที่มีปัญหาด้านสุขภาพ 6 หลักสูตรที่ออกแบบจากความต้องการของผู้เรียนนี่ หลักสูตรเรื่องของการทำอาหาร กาแฟ เบเกอร์รี ต้องบอกว่าเรามีผู้ประกอบการ 1 ท่านเรียบร้อยในการทำ ธุรกิจที่เกี่ยวข้องกับธุรกิจ เราเพิ่มทักษะด้านภาษาอังกฤษสำหรับการทำงาน การสร้างธุรกิจจากการถ่ายภาพและตัดต่อวิดีโอนะคะ แล้วก็ศิลปะดิจิทัลนะคะ เนื่องจากว่าผู้พิการส่วนหนึ่งมีความถนัดด้านศิลปะค่อนข้างสูงนะคะ เพราะฉะนั้น เราจึงเพิ่มเทคนิคปัจจุบันให้เขานี่ มันจะทำให้เขามีโอกาสมากขึ้นนะคะ ตลอดจนเราใช้โปรแกรมในการเขียนโค้ดนะคะ เป็นอีก 1 หลักสูตรให้กับคนพิการนะคะ คือทำอย่างไรให้ทุกคนสามารถหาตลาดออนไลน์ได้นะคะ ตลอด 1 ปี ทำให้เราได้ผู้ประกอบการที่เป็นต้นแบบ 1 ท่านนะคะ แล้วก็มีผู้ที่สามารถสร้างรายได้ จากการเข้าร่วมโครงการนี้เป็นประจำ เป็นรายได้เสริมนะคะ 42 ท่าน แล้วก็ท่านที่เหลือเป็นผู้ที่ได้รับการคัดเลือกเป็นผู้ร่วมงานของสถานประกอบการนะคะ ก็ทะลุ KPI ทางโครงการนะคะ และสิ่งที่มหาวิทยาลัยเชียงใหม่ได้ทำเพิ่มจากโครงการคือ เราให้ความสำคัญกับเวลบีอิงของผู้เข้าร่วมโครงการก็จะำได้รับการสนับสนุนในเชิงความสะดวกแล้วก็ความร่วมมือทางการแพทย์ จากคณะที่เกี่ยวข้องในการดูแลคุณภาพชีวิตของผู้เข้าร่วมโครงการตลอดการดำเนินงานโครงการ ขอบคุณค่ะ</w:t>
      </w:r>
    </w:p>
    <w:p>
      <w:pPr>
        <w:pStyle w:val="BodyText"/>
      </w:pPr>
      <w:r>
        <w:t xml:space="preserve">(พิธีกร) ค่ะ ขอบคุณอาจารย์จากมหาวิทยาลัยเชียงใหม่ค่ะเรียนเชิญอาจารย์จาก ม. สฃขลานครินทร์ค่ะ ค่ะ // ครับ กราบสวัสดีท่านรัฐมนตรีนะครับ แล้วก็ตัวแทนจากมหาวิทยาลัยสงขลานครินทร์ ขอเสียงปรบมือให้กับท่านอธิการและท่านรัฐมนตรีครับ คือทั้ง 2 ท่านนี่คือเป็ต้นกำเนิดที่ทำให้มหาวิทยาลัยสงขลานครินทร์ได้เข้ามา และถือว่าเป็นประโยชน์ของเพื่อนมนุษย์เป็นกิจที่ 1 เราได้ทำงานตามที่ท่านดำริไว้ใมนเรื่องของกระบวนการทำงานมหาวิทยาลัยนน้องใหม่กับการทำงานคนพิการ และถือเป็นการเริ่มต้นที่ดี ให้เกิดความเขาเรียกว่าเกิดความขับเคลื่อนในพื้นที่ของ 14 จังหวัดภาคใต้ มหาวิทยาลัยสงขลานครินทร์มีทั้งหมด 5 วิทยาเขตนะครับ ท่านผู้อำนวยการบอกว่าเป็นไปได้ทั้ง 5 วิทยาเขต ขอขับเคลื่อนไปด้วย ทางหาดใหญ่ซึ่งถือว่าเป็น Main หลักนะครับ แล้วก็มีสุราษฎร์ และทางตรัง อันนี้เป็นโจทย์ที่เราจะต้องดำเนินผลการดำเนินการที่ผ่านมานะครับ โชคดี คือทาง มจธ. แล้วก็น้อง ๆ หลายคนนะครับ ในเรื่องของกระบวนการในการทำงาน เราทำงานในหลักสูตรขอเรียนรู้จากหลักสูตร มจธ. เอาไปเริ่มต้นก่อน ปรากฏเราอยากทำเยอะนะครับ 10 คนเพื่อเป็นการเริ่มต้นที่ดี แต่มีคือ มีคนมีปัญหาทางด้านสุขภาพ 1 คน ก็คือเราก็ดำเนินการ 1 คนก็ไม่เป็นไร 9 คน ก็ได้การเรียนรู้อย่างมากครับ วีดิทัศน์นะครับ ที่ทำเสนอผลงาน เราจบหลักสูตรแล้ว เราได้คนเข้าทำงานทั้งหมด 9 คน ก็ได้งานทั้งหมด 9 คน ได้มาตร 33 4 คน มาตรา 35 4 คน คืออยากให้ผู้ประกอบการเห็นความสำคัญคนพิการ บริษัท ปีหน้าอาจจะเกิดขึ้นครับ ปีนี้เป้นการเริ่มต้นที่ดำ แล้วคือเราทำงานของเราร้องทั้งร้อย 100 เปอร์เซ็นต์ กับเงินรายได้ที่คนพิการได้รับคือ 11,000 ต่อคน ซึ่งถือว่าเยอะมากนะครับ พอสมควรเหมือนกัน และอีกอย่างตอนนี้คือทุกคณะมาเพ่งเล็งสำนักงานผม สำนักงานผมเป็นการทำงานบริการสังคมนะครับ ก็จะเป็นโจทย์อย่างหนัก ทุกคณะตอนนี้อาจารย์มีคนพิการให้ไปฝึกงานอยู่ที่คณะบ้างไหม ดังนั้น คือมันเกิดกุจสโลบายที่ดีที่ดีครับ ที่ทำให้คนเห็นคุณค่าของคน สวยงาม ตามคำแรกที่ท่านรัฐมนตรีให้กล่าวไว้คือทุกคนมีสิทธิ์เหมือนกัน เท่าเทียมกัน แม้คนนั้นจะสมประกอบหรือไม่สมประกอบก็ตาม แต่เกิดเป้นมนุษย์ ก็ต้องอันนี้เป็นโจทย์หนึ่งครับ ที่เราต้องการทำต่อ แต่อย่างไรก็ตามครับ ต้องขอบคุณท่านอธิการที่เซ็น MOU และก็ท่านก็มอบงานมาทางผม ผมก็งงอยู่งานอะไร ปรากฏว่ากระบวนการต่าง ๆ มีการขับเคลื่อนที่สมความสมบูรณ์แบบ ผมไม่เข้าใจ ทาง มจธ. เป็นแล้วเรายังไม่พอนะครับ จากโครงการนี้ นำไปสู่โครงการของ กสทช. วันนี้ผมเดินเข้ามาทางตึกครับ เห็นน้องคนพิการที่รถเข็น เพราะว่าเรารู้จักกัน กลายเป็นพี่เป็น้องกัน เวลาผมมีอะไรต่าง ๆ เพราะผมทำงานกับ สสทช. ในเรื่องของการสร้าง ในเรื่องของเทคโนโลยี ในเรื่องของคนตาบอด หรือว่าเขาเรียกครับ มีปัญหาทางด้านหู การรับฟัง ซึ่งมีหลายประเด็นมากครับ ต้องขอบคุณมากครับ ต้องขอบคุณอีกครั้งหนึ่งครับ ขอบคุณ มจธ. ขอบคุณรัฐมนตรีที่ได้ทำงานและเปิดโลกใหม่ในการทำงานและหวังว่าการทำงานครั้งต่อไปนะครับ เราคงได้ร่วมกับ มจธ. อีก และเราหวังว่าท่านรัีฐมนตตรีจะไปเซ็น MOU ในการที่จะประการในการนำร่องภาคใต้ 5 วิทยาเขตครับ แล้วก็ขับเคลื่อนไปกับพื้นที่ภาคใต้ ก็ขอบคุณทุกท่านครับ สวัสดีครับ</w:t>
      </w:r>
    </w:p>
    <w:p>
      <w:pPr>
        <w:pStyle w:val="BodyText"/>
      </w:pPr>
      <w:r>
        <w:t xml:space="preserve">(พิธีกร) ค่ะ ขอบคุณทางสงขลานครินทร์ค่ะ แล้วก็ขอเรียนเชิญมหาวิทยาลัย ค่ะ // สวัสดีค่ะ ดิฉัน วานิดา ตัวแทนจากมหาวิทยาลัยสวนดุสิต วิทยาเขตสุพรรณบุรีค่ะ เรียนท่านรัฐมนตรี ท่านอธิการบดี และท่านที่ร่วมงานทุกท่านนะคะ ในส่วนของวิทยาเขตสุพรรณบุรีนะคะ ด้วยความที่เราเป็นมหาวิทยาลัยการบ้านการเรือนนะคะ เพราะฉะนั้น เราก็ได้รับการถ่ายาทอดอบรมการเป้นพี่เลี้ยงจาก มจธ. ซึ่งอาจารย์ที่ท่านให้ความรู้กับเรา ท่านน่ารักมากค่ะ ท่านบอกให้เราอดทนนะคะ ใจเย็น และก็ดูแลนะคะ ก็เราก็… ก็เหมือนเราเจอโลกอีกใบหนึ่งนะคะ เพราะฉะนั้น ผู้เข้าอบรมของเรา 70 ท่านนี่ ก็ทุกอย่างราบรื่นไปด้วยดี แต่ก็ท่านเขาเป็นคนพิเศษนะคะ เพราะฉะนั้น เราก็จะต้องช้าหน่อยนะคะ แล้วก็อาจจะต้องพูดฃอาจจะต้องพูดให้คำแนะนำซ้ำ ๆ อะไรอย่างนี้ค่ะ ก็มีน้องนักศึกษาช่วยด้วยนะคะ ทุกอย่างก็ดำเนินไปตามเรียบร้อยนะคะ ทุกเดือน เดือนละ 2 ครั้งค่ะ แล้วก็ไปรับผลงานของที่ผู้พิการทำงานให้กับเรา ก็คือมี 2 กลุ่มค่ะ ที่หนองหญ้าทรายกลุ่มหนึ่ง ที่อยู่ทีค่จังหวัดอุทัยธานีค่ะ ก็เราก็เอาวัสดุดิบนะครับ ที่อยู่ในโพเสด ประกอบเป็น Work in Process ที่หนองยาไซ เสร็จแล้วสวนที่เป็นจังหวัดอุทัยธานีก็จะเป็น Finish Good ค่ะ ก็ส่วนที่ท่านเห็นในวิดีโอนะคะ พวงหรีดที่ท่านรัฐมนตรีไปใช้งานนะคะ ค่ะ ก็เราก็หวังว่าในรอบที่ 2 ของเรานี่ค่ะ เราก็จะมีมหาวิทยาลัยที่อยู่ในพื้นที่อีกประมาณ 3 มหาวิทยาลัยนะคะ ที่จะมาร่วมงานกับเราด้วย ก็ค่ะ ในส่วนของผลลัพธ์ที่ได้มาที่ทุกเดือนที่เราได้ไปลงพื้นที่ แล้วก็ไปรับงาน แล้วก็ไปให้… ให้รายได้นี่นะคะ ก็… รายได้ไม่เท่ากันน่ะนะคะ ทุก… ประมาณ 50 คน ก็คิดเป็นเปอร์เซ็นต์ก็ร้อยละ 71 เปอร์เซ็นต์ที่มีรายได้นะคะ เพราะฉะนั้น ก็จะเป็นการช่วยลดรายจ่าย เพิ่มรายได้ให้กับเขานะคะ ในส่วนของผู้พิการนี่ ก็สามารถพึ่งพาตนเองได้ สุขภาพชีวิตเขาดีขึ้นค่ะ แล้วก็ชุมชนมีความเข้มแข็ง แข็งแรง มีความมั่นคงแข็งแรงนะค ในส่วนของเฟสที่ 2 ที่วิทยาเขตสุพรรณบุรีจะทำต่อไป ความต้องการในเชิงพื้นที่ เพราะว่าลงไปน่ะ พี่ ป้า น้า อา ท่านก็จะพูดบอกว่าในชุมชนของเขานี่มีผลผลิตทางการเกษตรนะคะ ที่ผลิตอยู่ จะมีอัตลักษณ์เรื่องของอาหารอยู่แล้ว ผลผลิตทางการเกษตรให้เขาหน่อยค่ะ เขาก็จะมีรายได้ตรงนี้ค่ะ เพราะฉะนั้น ก็เราก็หลักสูตรยังไม่เรียบร้อยนะคะ แต่ก็คิดว่า คิดว่าจะมีรายชื่อที่จะทำต่อไป แล้วก็ร่วมกับอีก 3 มหาวิทยาลัย มหาวิทยาลัยเกษตร ก็คุยแล้วว่าเขาก็จะให้จะช่วยพวกเราทำอะไร มีมหาวิทลัยราชภัฏบ้านสมเด็จ แล้วก็มีมหาวิทลัย มทร. สนวรรณภูมิ ที่อยู่ตรงสามชุกด้วย ก็แต่ละมหาวิทยาลัยอยู่คนละอำเภอ จะผู้พิการก็จะครบทุกอำเภอนะคะ ค่ะ ค่ะ ขอบพระคุณมากค่ะ</w:t>
      </w:r>
    </w:p>
    <w:p>
      <w:pPr>
        <w:pStyle w:val="BodyText"/>
      </w:pPr>
      <w:r>
        <w:t xml:space="preserve">(พิธีกร) ค่ะ ขอบพระคุณทางสวนดุสิต วิทยาเขต สุพรรณบุรี เป็นอย่างสูงค่ะ // ค่ะ สวัสดีทางท่านรัฐมนตรีนะคะ ท่านอธิการบดีท่านแขกผู้บริหาร วันนี้ก็ยินดีมาก ๆ เป็นอย่างยิ่งค่ะ คือ จริง ๆ เพราะจอมเกล้าลาดกระบังนี ่ก้ร่วมงานกันนะคะ กับบางมดนะคะ แล้วเราก็เป็น 3 พระจอมนะคะ ก็เลยที่สำนักการเรียนรู้ตลอดชีวิตของเราได้ดูแลคนพิการนะคะ จริง ๆ เป็นครั้งแรกค่ะ ต้องขอบคุณบางมดมาก ๆ ที่นึกถึงเรานะคะ ก็จริง ๆ ดิฉันนะคะ เป็นที่ปรึกษาค่ะ ที่ดูแลหลักนี่จะเป็นผู้ช่วยอธิการบดี พี่ลูกปัด อย่างที่เห็นในคลิปนะคะ แต่ว่าพระจอมเกล้าลาดกระบังนี่ เราก็ตั้งใจล่ะค่ะ หลบักสูตรนี้ ที่เป็นการเป็นนักศึกษาดิจิทัลนะคะ ผลิตสื่อนะคะ ก็อยากจะให้เกิดการทำงานได้ทุกที่ทุกเวลานะคะ และก็รวมถึงการเรียนรู้ได้ทุกที่ทุกเวลานะคะ ผ่านแพลตฟอร์มของเราค่ะ แล้วก็มีแพลตฟอร์มนะคะ ที่ชื่อ นะคะ ตอนนี้เราก็ได้ให้คนพิการเรียนทั้งแบบ Workshop ได้มาเจอกันนะคะ แล้วก็จากคอร์สออนไลน์ของเราด้วยค่ะ เขาสามารถไปฝึกทักษะได้ที่บ้านได้ตลอดเวลา แล้วก็ลาดกระบังนี่ เราก็ไม่ได้ตั้งใจหรอกค่ะ ว่าเราจะเจอคนพิการจากต่างจังหวัดด้วย แต่สุดท้ายค่ะ เนื่องจากหลักสูตรเราสามารถเรียนได้ทุกที่ทุกเวลา แล้วก็จริง ๆ แล้วสามารถนำทักษะนี้ไปทำที่บ้านได้ ไปหารายได้เสริมได้ ได้ ดังนั้นแล้วนี้ คนต่างจังหวัดก็มาเรียนที่ลาดกระบังด้วยนะคะ และนอกจากนั้นนี่ แม้ว่าสำนักการเรียนรู้ตลอดชีวิตนะคะ จะดูแลคนพิการครั้งแรกเลย แต่สำหรับการเรียนรู้ตลบอดชีวิตนี่ ก็ได้การร่วมมือนะคะ จากท่านคณาจารย์จากที่ชื่อ Seven in spiration เรื่องคนพิการค่ะ และก็ได้ให้คนพิการที่มาเรียนหลักสูตรเรานี่ได้ไปผลิตสื่อนะคะ จากโครงการนั้นด้วยค่ะ เราก็ได้พัฒนาเขาค่ะ นอกเหนือจากที่เราตั้งโจทย์ไว้ แล้วก็ตั้งเป้าไว้นะคะ สำหรับโครงการนี้คือ Organizer ค่ะ Organizer ค่ะ พี่ ๆ คนพิการนี่ เป้นออแกไนเซอร์ที่ดีมากเลย เราก็อ๋อ เราต้องทำหลักสูตรแบบนี้บ้างแล้วนะคะ ให้มีพี่ ๆ คนพิการของเรานี่แหละ การเรียนนะคะ ได้เป็น Organiz จริง ๆ เลย เราเห็นว่าเขามีศักยภาพมาก ๆ ค่ะ และสิ่งที่เขาได้รับจากพระจอมเกล้าลาดกระบัง เราก็ได้รอยยิ้มจากเขา และมันคือสิ่งสำคัญที่สุดเลย เพราะทุกครั้งที่เราได้เจอเขานี่ รอยยิ้มจะบอกได้เลยว่าสิ่งสำคัญสุดท้ายแล้วมันคือความสุขค่ะ ถ้าเขาทำงานได้อย่างมีความสุข ทำงานให้สิ่งที่เขารัก และก็ได้เจอกับเรา ที่เราก็พร้อมจะเป็นผู้ให้นะคะ ก็จะดำเนินไปได้ด้วยดี และผลสำเร็จของโครงการเรานะคะ มีคนพิการนะคะ ที่ได้รับงานทำนะคะ กว่า 80 เปอร์เซ็นต์ค่ะ และเขาก็ทำงานที่บ้าน ซึ่งก็วันสุดท้ายของโครงการเรานะคะ ที่ที่ท่านรองอธิการสยามนะคะ ก็บอกว่าเราจะต้องมี Carei conect ใช่ไหมคะ สำคัญมาก ๆ เลย เขาได้เจอกับผู้ประกอบการจริง ๆ เขาได้นำเสนอจริง ๆ เพราะว่าหลักสูตรเราเป็นหลักสูตรการสื่อสารนะคะ เขาได้เรียรู้เรื่องการถ่ายภาพจากคณะสถาปัตย์ เอาองค์ความรู้ทุกสิ่งอย่างมานำเสนอในวันนั้น ประกอบการได้รับเขาเข้าทำงานค่ะ ก็ขอขอบคุณนะคะ จริง ๆ ค่ะ สำหรับท่านรัฐมนตรีที่มีวิสัยทัศน์นะคะ ในการที่จะให้การเทร็นด์ เทร็นด์เนอร์ ให้กับมหาวิทยาลัยเครือข่ายนะคะ ได้กระจายความรู้นะคะ ไปในชุมชน แล้วก็รวมถึงผู้คนพิการโดยรอบด้วยนะคะ ของสถาบัน ก็ขอบคุณมาก ๆ ค่ะ อยากจะให้มีโครงการนี้ต่อไปเรื่อย ๆ ค่ะ ขอบพระคุฯค่ะ</w:t>
      </w:r>
    </w:p>
    <w:p>
      <w:pPr>
        <w:pStyle w:val="BodyText"/>
      </w:pPr>
      <w:r>
        <w:t xml:space="preserve">(พิธีกร) ค่ะ ขอบคุณพระจอใเกล้าแล้วก็มาถึงเจ้าภาพของเราเองนะคะ มหาวิทยาลัยเทคโนโลยีพระจอมเกล้าธนบุรีธนบุรีค่ะ เรียนเชิญค่ะ // ค่ะ สวัสดีค่ะ นะคะ สวัสดีท่านอธิบดีนะคะ ท่านอธิการบดี ผู้บริหารมหาวิทยาลัยนะคะ ในฐานะเจ้าภาพ นอกจากทำหน้าที่เป็นพี่เลี้ยงถ่ายทอดประสบการณ์ให้กับทั้ง 5 มหาวิทยาลัยในครั้งนี้เราลงพื้นที่ในการจัดฝึกอบรมเอง เนื่องจากเรามีหลักสูตรอยู่ 4 หลักสูตร เราเลือกเจ้าหน้าที่ประจำสำนักงาน เพราะเป็นหน้าที่ที่สำรวจมาแล้ว ว่าสถานประกอบการต้องการคนพิการเข้าไปทำเจ้าหน้าที่ธุรการนี่มากที่สุด นอกจากนี้จากการสำรวจ อาชีพรองลงมาก็คือผู้ช่วยรักษาความปลอดภัย ซึ่งดูมาแล้วใน VTแลกบัตรนะคะ หรือว่าติดต่อประสานงาน ซึ่งอยู่ในหมวด รปภ. นะคะ แต่การประกอบอาชีพในตำแหน่งนั้นนี่จะมีแค่ประกาศนียบัตรไม่พอ จะต้องมีใบประกอบด้าน… เจ้าหน้าที่ธุรการไม่พอ จะต้องมีในการประกอบอาชีพ รปภ. ด้วย ก็คือใบ ปพ. 7 เราก็เลยต้องยกระดับหลักสูตรของเราขึ้นมานะค ว่าหลักสูตรของเรานอกจากจะได้ประกาศจะต้องบวกกับอะไรบ้างนะคะ ต้องคุยกับเครือข่ายที่จะทำให้คนพิการนี่ ที่ผ่านการอบรมนี่ได้ไป ทภ. 7 ด้วย นี้ให้กับมหาวิทยาลัยเครือข่ายได้ใช้นะคะ ทำอย่างไรดีที่หลักสูตรนี้มีประสิทธิภาพมากขึ้คนพิการมากขึ้น เราจึงเทียบวิชาชีพคุณวุฒินะคะ กับสถาบันคุณวุฒิวิชาชีพนะคะ ซึ่งมหาวิทยาลัยเราเป็นมหาวิทยาลัยเทคโนโลยนะคะ หลักสูตรของเรานี่ เป็นเจ้าหนา้ที่คอมพิวเตอร์ อุปกรณ์ธุรการเป็นหลักนะคะ วิชาชีพซึ่งตอนนี้เราก็ได้รับใบประกาศนะคะ ได้รับสถานฝึกอบรมของสถาบันคุณวุฒิวิชาชีพของเราคนพิการที่ได้รับประกาศนียบัตรไปนั้น เป็นใบเทียบคุณวุฒินะคะ เพราะฉะนั้น หลักสูตรนี้เราจึงมีความพิเศษมากยิ่งขึ้น และเนื่องจาก มจธ. ทำมา 10… ตอนนี้ 11 ปีแล้ว เราทำที่กรุงเทพฯ มาโดยตลอด เราก็เลยอยากลองบ้าง ต่างจังหวัด เราจะทำอย่างไรดี ที่จะโมวีไลฟ์จาก มจธ. ไปลงพื้นที่ต่างจังหวัด เราจึงเลือกพื้นที่ต่างจังหวัด ก็คือจังหวัดสระแก้ว ซึ่งเป็นชายแดน ได้รับข้อมูลมมาว่ามีคนพิการที่เป็นทหารผ่านศึก แล้วก็เป็นเหยื่อกับระเบิดจำนวนมาก ที่เราจะไปช่วย เราก็เลยเลืแกที่ตรงนั้น โดยเราฝึกอบรมคนพิการจำนวน 40 คน เป็นแบบไฮบริดนะคะ แล้วก็ผลสำเร็จนะคะ ก็มีคนพิการที่รับการจ้างงานในสถานประกอบการทันที 20 คน ค่ะ ในส่วนที่เหลือค่ะ อยู่ในส่วนระหว่างการหางาน ซึ่งเราก็พบว่าจังหวัดบางจจังหวัดไม่เอื้อการขนส่งสาธารณะอาจไม่เอื้อกับคนพิการมากนักกับคนพิกในการที่จะเดินทางไปทำงานในสถานประกอบการ มันควรจะมีเทคโนโลยีอะไรบ้างอย่าง ที่จะให้นายจ้างจ้างงาน และคนพิการที่มีทักษะความสามารถที่จะได้รับการจ้างงานจริง ๆ ก็เลยเป็นที่มาที่ว่า มจธ. เราจะมีการต่อยอดพัฒนาเทคโนโลยีให้คนพิการสามารถทำงานในระยะไกลได้ ซึ่งไม่ใช่เพียงแค่ทำงานทั่วไป การทำงานอย่างควบคุมกล้อง CCTV การหยิบจับสต็อกสินค้าโดยที่ยังอยู่ที่บ้าน ซึ่งหลังจากนี้จะมีการสาธิตด้วยนะคะ ก็สำหรับ มจธ. ก็ต้องขอขอบพระคุณท่านอธิบดี ท่านรัฐมนตรขอบคุณท่านอธิบการที่ให้การร่วมมือต่อเนื่อง ขอบคุณเครือข่ายประทับใจมากเพราะว่าทุกคนร่วมมือกันเป็นอย่างดี ครั้งนี้ทุกคนตั้งใจเป็นอย่างมากนะคะ แล้วก็สร้างเครือข่ายต่อไปนะคะ ก็จะสมปฏิฐานที่ท่านรัฐมนตรีมอบไว้ค่ะ ขอบพระคุณค่ะ // ขอบคุณค่ะ ขอเสียงปรบมือดัง ๆ ให้กับ 6 เครือข่ายนะคะ ค่ะ ขออนุญาตเก็บภาพหมู่ของทั้ง 6 ท่านสักครู่หนึ่งนะคะ เชิญช่างภาพสักครู่นะคะ ค่ะ อาจารย์มองกล้องนะคะ 1 2 3 ค่ะ ค่ะ ค่ะ ขอบพระคุณอาจารย์ทั้ง 6 ท่านค่ะ ขอเชิญอาจารย์พักผ่อนด้านบ่ค่ะ เราจะเห็นได้ว่าทั้ง 6 เครือข่ายนะคะ ร่วมกันอย่างแข็งขันเพื่อพัฒนาผู้พิการนะคะ ในพื้นที่ของตนเองนะคะ แล้วก็ยังถือว่าเป็นสัญญาณที่ดี ที่เราจะมีเครือข่ายความร่วมมือในอนาคตนะคะ ซึ่งในปีนี้นะคะ เราจะมีโครงกานะคะ ในเฟสที่ 2 นะคะ ซึ่งเราก็ยังได้รับความอนุเคราะห์นะค จากกระทรวงการพัฒนาสังคมและความมั่นคงของมนุษย์เช่นเลยค่ะ และในโอกาสนี้ค่ะ ดิฉัน ใคร่เรียนเชิญค่ะ ท่านวราวุธ ศิลปอาชา ท่านรัฐมนตรีว่าการกระทรวงการพัฒนาสังคมและความมั่นคงของมนุษย์ค่ะ ได้ให้เกียรติขึ้นปิดโครงการในระยะที่ 1 ขอกราบเรียนเชิญค่ะ // กราบเรียนท่านรองศาสตราจารย์ ดร.สุวิทย์ แซ่เตีย นะครับ ท่านอธิการบดีมหาวิทยาลัยเทคโนโลยีพระจอมเกล้าธนบุรี ท่านอธิบดี ท่านรองประปท่านรองปลัดนะครับ ท่านผู้แทนจากทั้งอีก 5 มหาวิทยาลัยนะครับ มช. มข. มอ. นะครับ สวนดุสิต สุพรรณบุรีนะครับ นะครับ และท่านแขกผู้มีเกียรติ สื่อมวลชนที่รักทุกท่านครับ 27 ตุลาคม 2566 ผมยืนอยู่บนเวทีแห่งนี้ มาในพิธีเฉลิมฉลองครบรอบ 10 ที่ท่านอาจารย์สุวิทย์ได้ทำขึ้น มาถึงวันนี้ผมเป็นรัฐมนตรีของกระทรวง พม. 6 ปีกว่าแล้วนะครับ ปี 6 เดือน ปี 7 เดือน เป็นหนึ่งในโครงการที่ผมดีใจนะครับ ที่ได้มีโอกาสมาร่วมกัน และมอบสิ่งดี ๆ ให้ไทย ผมเองก็ต้องขอบคุณอาจารย์สุวิทย์จริง ๆ ผมเองเป็นแค่… Copy And Development นะครับ Cut and Paste ไปเรื่อย ๆ กับอีก 5 มหาวิทยาลัย และล่าสุดแล้วก็ได้คัดอีกทั้งของ สธ. กับของ อว. ต้องบอกว่าผมเชื่อว่ามาถึงวันนี้สังคมหลาย ๆ ส่วนคงเห็นมากขึ้น ว่าพี่น้องคนพิการของคนไทยนั้น ไม่ได้ด้อย ด้อยเรื่องศักยภาพ ด้อยเรื่องอะไรเลย โดยเฉพาะอย่างยิ่งท่ามกลางตลาดแรงงานของประเทศไทยนี่ที่กำลังหดตัวลง หดตัวลงเรื่อง ๆ เพราะว่าเด็กเกิดใหม่ก็น้อยเล็ก ผู้สูงอายุก็มากขมาอยู่ พม. ได้ปีกว่า ผมต้องขอบคุณเพื่อน ๆ ข้าราชการกระทรวง พม. ที่ทำให้ผมเห็นความสำคัญของโครงการนี้ ไม่ใช่เพียงแค่เพราะเรามาทำงานให้กับคนพิการนะครับ วันนี้ภาพมันใหญ่ไปกว่านั้นอีก วันนี้เรากำลังตรงประสิทธิภาพ ไทยเพราะว่าแรงงานมันน้อยลงทุกวัน ๆ ท่านจะเอาแรงงานจากไหน เด็กใหม่ก็ไม่เกิด คนตายก็เยอะขึ้น ต้องบอกว่าทั้งหมด ทั้ง 5 มหาวิทยาลัย 6 มหาวิทยาลัย ที่เข้าร่วมโครงการนี้นะครับ โบดักที่ผมไม่อยากใช้ที่สุดเลย ก็ของบ้านผมเองนี่แหละครับ โพรดักนะครับ เดือนเดือนหนึ่งนี่ผมใช้เยอะมาก ไม ่อยากใช้เลย เพราะทุกพวงหรีดที่ส่งไปนี่ หัวคะแนนผมหายไปทีละคน ทีละคน เยอะกว่านี้ผมก็ไม่แน่ใจเหมือนกันตายกันหมดแล้ว เด็กใหม่ก็ไม่เกิดนะครับ แต่วันนี่เรากำลังผลิตบุคคลากร Level ขึ้นให้กับประเทศไทย เทคโนโลยีที่เรามีวันนี้นะครับ เราเห็นแล้วครับ ไม่ว่าจะภายใต้มาตรา 33 เราสามารถสร้าง Productivity กับสังคม สร้างคุณค่าให้กับพี่น้องคนพิการ ดีใจเหลือเกิน ที่ได้ยินเมื่อกี้ว่าคนพิการได้รับเงินเดือน เดือนละหมื่นกว่าบาทนะครับ เป็นการแบ่งเบาภาระท่านนายกฯ จริง ๆ นะครับ เพราะว่าตามโครงการ 10,000 บาท ดิจิทัลวอลเลตนี่ ผมจะไปสอบถามนะครับ หลายคนเอาไปต่อยอดอาชีพ หลายคนนะครับ ก็หมดไปเรียบร้อยแล้ว แต่อีกหลายคน หนึ่งหมื่นบาท พวกเราที่อยู่ในห้องนี้ที่หยิบยื่นให้กับพี่น้องคนพิการนี่ มทันมาตลอดชีพ ดีไม่ดีมันจะเยอะขึ้น เยอะขึ้น มันจะเยอะขึ้น เยอะขึ้นด้วย ดีไม่ดี จะได้โบนัส นี่คือการที่ให้ปลากับพี่น้องคนพิการไม่ได้ให้… ประทานโทษครับ ให้เบ็ดดีกว่าให้ปลา เพราะว่าโครงการนี้ทำให้พี่น้องคนพิการไม่จากภูมจากภูมิลำเนา อยู่ในแต่ละจังหวัดที่ตนเองอาศัยอยู่ได้ ต้องบอกว่า 252 คนที่ได้รับงานทำในวันนี้ผมดีใจจริง ๆ นะครับ เมื่อกี้เมื่อสักครู่ทาง มอ. บอกว่าท่านมีแค่ 9 คน ไม่เป็นไรนะครับ จะกี่คนก็แล้วแต่ 1 คน เราก็ดีใจเพราะว่ามันเป็นการแสดงให้มหาวิทยาลัยได้เห็นนะครับ ผมต้องขอบคุณเมื่อสักครู่ผมขอบคุณท่านอาจารย์สุวิทย์มากที่ท่านเป็นคนจุดประกายทั้งหมดเลย ที่ มจธ. ของเรา แต่ที่ผมต้องขอบคุณมากกว่า คืออีก 5 มหาวิทยาลัยที่ให้เกียติมาร่วมกัน เพราะว่าการที่ท่านจะสเต็ปออกจากคอมฟอสโซนนี่ไม่ใช่เรื่องง่าย รู้สึกเข้าใจดีเลย ผมอยู่กระทรวงทรัพฯ4 ปีนี้ อยู่ ๆ วันที่ 27 ที่ผมมาอยตุลาคมน่ะ ผมยังไม่ค่อยรู้เรื่องกับเขาเลย แต่ว่ามีองค์ความรู้เพิ่มเติมมาอีกนิด แต่การสเต็ปออก ไม่เคยดีแลคนพิการ ไม่เคย Upskill Reskill พี่น้องคนพิการ วันนี้เราต้องทำกันแล้ว ผู้ประกอบการที่กล้าหาญนะครับ แล้วก็สเต็ปออกจากคอมฟอร์ดโซนไม่ใช่เรืองง่าย แต่วันนี้ผมเชื่อว่าแต่ละสถานประกอบการที่ที่รับพี่น้องคนพิการเข้าไป ดีใจนะครับ เข้าไปไม่ใช่เพราะไม่อยากทำมาตรา 34 วันนี้เราแสดงให้เห็นแล้วว่าคนพิการสามารถมีงานทำนี่ ไม่ใช่ Because of where Accสิ่งที่ผมพยายามพูดมาตลอด ได้ทำงานกับคนพิการพิการเล่นกีฬาต่าง ๆ แล้วนี่ มันแสดงให้เห็นได้ดูตามกีฬาจะเห็นนะครับ ประเทศไทยเวลาไปแข่งทีไรนี่ คนพิการทำผลงานได้ดีกว่าปกติ จะเป้นเอเชีเอเชียเกม คนพิการกินขาด โอลิมปิก พาราลิมปิก คนพิการทำผลงานได้ดีกว่าคนปกติทั่วไป มันก็สะท้อนให้เห็นครับ ว่าคนพิการของไทยนั้นนี่ ไม่ได้แพ้ใครในโลกนี้ ผมทำงานมาปีกว่า รู้สึกดีใจครับ มีคนบอกว่าอยู่กระทรวงนี้ทำงานแล้วได้บุญ ผมบอกว่าผมไม่อยากได้บุญครับ ผมอยากให้ประเทศไทยของเราเดินไปข้างหน้าด้วยกัน เพราะว่าวันนี้รัฐบาลพยายามเหลือเกินครับ ผมเปรียบเทียบไทยเป็นเหมือนรถคันหนึ่ง เป็นรถโบลารี่เลย รัฐบาลพยายามจะใส่น้ำมันอ็อกเทน 100 เข้าไป ใส่ V12 เข้าไปให้รถมันวิ่งได้ไกล วิ่งได้เร็ว ๆ ให้วิ่งได้อย่างมีประสิทธิภาพ แต่ว่าเฟอรารี่คันตู้หนึ่งนะครับ ในตู้นี้มาทั้งผู้สูงวัย มีทั้งคนพิการ มีทั้งเด็กเล็ก มีทั้งปัญหาสังคมต่าง ๆ ท่านจะใส่น้ำมันเข้าไปในรถคันนี้มากแค่ไหน จะใส่น้ำมัน V12 W12 W16 เท่าไร รถมันก็ไม่พอครับ ตราบใดที่ท่านยังมี… นี้ เรียกว่า</w:t>
      </w:r>
      <w:r>
        <w:t xml:space="preserve"> </w:t>
      </w:r>
      <w:r>
        <w:t xml:space="preserve">“</w:t>
      </w:r>
      <w:r>
        <w:t xml:space="preserve">เป็นภาระที่รถคันนี้จะต้องลากไปอยู่</w:t>
      </w:r>
      <w:r>
        <w:t xml:space="preserve">”</w:t>
      </w:r>
      <w:r>
        <w:t xml:space="preserve"> </w:t>
      </w:r>
      <w:r>
        <w:t xml:space="preserve">ในวันนี้ครับ ขอบคุณท่านอาจารย์สุวิทย์และอีก 5 มหาวิทยาลัย ท่านกำลังเอามอเตอร์ไปใส่ในคาราวานนั้น เป็นภาระ แต่เป็นแรงขับเลื่อนของสังคมอีกนัยหนึ่ง ดังนั้น ที่ประเทศไทยจะเดินไปข้างหน้าได้ ที่เขาบอกว่าต้องไม่ทิ้งใครไว้ข้างหลัง เพราะว่าคนที่เราทิ้งไว้ข้างหลังนั่นล่ะ มันจะเป็นคาราวานนั้น รถตัวนี้ไปให้ไปข้างหน้า วันนี้ครับ ต้องขอบคุณทุกท่านที่มาช่วยกันใส่มอเตอร์เข้าไปทำให้คาราวานสังคม ตัวขับเคลื่อนเศรษฐกิจอีกวาระหนึ่ง แล้วก็ผมอยากจะเรียนนะครับ ให้กับพี่น้องคนพิการครับ ผ่านทางสื่อมวลชนครับ เรามุ่งที่สร้างโอกาสทางสังคมนะครับ อยากให้พี่น้องคนพิการเข้าถึงสิทธิ์ต่าง ๆ ไม่ใช่ถึงเวลาก็ให้เงิน ให้เงิน ก็จบกันไป แล้วก็จบกันไป ทำอย่างนั้น คงไม่ต้องมีรัฐมนตรีว่าการพม. ครับ เพราะว่าสิ้นเดือนมีจ่างก็แจกเบี้ยคนพิการ แจกเบี้ยคนพิการ รัฐมนตรีไม่ต้องมีหรอกครับ แต่ว่าการจะขับเคลื่อนกระทรวงวันนี้ ให้ความสามารถและศักยภาพคนพิการเป็นที่ยอมรับ ไม่ใช่แค่คนไทย แต่ทั่วการทำงานด้วยเทคโนโลยีที่ประเทศไทยเรามีต่าง ๆ นั้นนะครับ ผมเองดีใจเหลือกันที่มันทำให้เส้นบาง ๆ ที่แบ่งระหว่างพิการและำม่พิการนั้น บางลง หายไป วันนี้ดีใจที่ภาคเอกชน แตกตื่นกันมาก นะครับ มีกฎหมายนะครับ มาตรา 33, 34 35 นะครับ ถ้าไม่ทำท่านต้องจ่ายเงินเข้ากับกองทุนพัฒนาคนพิการ ปรากฏว่าที่หนักกว่าภาคเอกชน ก็คือพวหภาพภาครัฐพวกผม บังคภาครัฐด้วยกันเอง ผมเองก็ได้นำเรียนท่านนายกฯ ในคณะรัฐมนตรีนะครับ ว่าตอนนี้จาก 20 กระทรวงนี่ มีแค่ 3 กระทรวงเท่านั้นเอง ที่ครบ1 เปอร์เซ็นต์นะครับ เหลืออีก 37 กระทรวง ครบโควตาเท่าไร โชคดี 1 ใน 3 กระทรวงนั่นคือกระทรวง พม. เองนะครับ เพราะถ้าเกิด พม. ไม่ครบเองนี่ท่าจะแย่นะครับ แล้วก็เป้นข้อสังเกตให้หลาย ๆ กระทรสวว่าจริง ๆ แล้วท่านอาจจะไม่รู้ว่าศักยภาพของคนพิการที่มีในวันนี้มันทำงานให้กระทรวงท่านได้มีประสิทธิภาพมากกว่าคนปกติบางคนเสียอีกนะครับ บางคนบอกว่ายกตัวอย่างเอากระทรวงหมนี่ จะจ้างคนพิการอย่างไร จะไปตรวจป่าอย่างไร ทุกวันนี้ใช้โดรนครับ คนพิการใส่ VR เข้าไป นั่งคุมโดรนไปสิครับ คนเดียวควบคุมป่าเป็นพัน ๆ ไร่ เป็นหมื่น ๆ ไร่ เจออะไรก้วิหน่วยภาคพื้นดินก็วิ่งไป วันนี้คนพิการ ความพิการของท่านไม่ใช่อุปสรรคอีกต่อไป เหลือเพียงแต่ว่าเรายื่นเบ็ดให้กับท่านแล้ว ท่านต้องออกแรงตกปลาหน่อย แต่ปัญหาของสังคมในวันนี้คือชอบของฟรี ชอบทำงานน้อย ๆ ชอบได้สตางค์เยอะ ๆ นะครับ บางคนก็จะบอกว่า Work Life Balance มันไม่ใช่ Work life balมันไม่ค่อยจะได้พักเท่าไรเลย แต่ผมเชื่อเสมอครับว่า อยากได้เงินต้องทำงาน อยากจะได้เงินจากภาครัฐ อยากจะได้เงินจากอะไรก็แล้วแต่ครับ พ่อผมสอนอยู่ 3 คำครับ ของดี ไม่มีถของถูกไม่มีดี ของฟรีไม่มีในโลก ถ้าอยากได้เงิน ท่านต้องทำงาน และวันนี้เรากำลังมาหยิบยื่นเบ็ดให้กับคนพิการให้ท่านได้ตกปลา บางคนได้ปลาใหญ่ บางคนได้ปลาเล็ก แต่อย่างน้อยมันเป็นการลดงบประมาณให้ภาครัฐนะครับ ในกับงบประมาณจะได้ใช้ ให้กับคนที่มีความต้องการจริง ๆ และก็ทำให้สังคมได้เห็น ได้ยอมรับได้มากขึ้น วันนี้เรา… ผมไม่ชอบเลย คำว่า "พิธีปิดโครงการ ฟังดูแล้วมันใจหาย เป็นระยะที่ 1 เฟสที่ 2 กำลังจะเริ่ม แล้วเราก็มีระยะที่ 2 เฟสที่ 1 นะครับ ต้องขอบคุณทาง สธ. และ อว. นะครับ ในรถไฟขบวนนี้นะครับ แลพพวกเราทุกคนจะสามารถควานที่ผมพูดถึงนี่มีมอเตอร์ใส่เครื่องยนต์ V12 เข้าไป มาช่วยเฟอร์รารีให้มันวิ่งเร็วขึ้นไปอีก วันนี้เราต้องการทุกกำลังครับ ในการขับเคลื่อน วันนี้ทุก ๆ ท่านในที่นี้ จะเป็นช่างเครื่องยนต์ ใส่ให้กับพี่น้องคนพิการทุก ๆ คน ก็ขอเป็นกำลังใจให้กับทุก ๆ ท่าน และก็ขอขอบคุณท่านอาจารย์สุวิทย์และทีมงานของอาจารย์ทที่ มจธ. อีกครั้งหนึ่งครับ ในการที่จะไปเทรนกับเทรนเนอร์ มันเป็นเรื่องตื่นเต้น ท้าทาย แต่วันนี้ผ่านมาปีกว่า ๆ นะครับ มันเป็นความรู้สึกที่ Full Filling มันรู้สึกว่าไม่มีอะไรที่เราทำไม่ได้ เมื่อเราเชื่ออย่างนี้ พี่น้องคนพิการจะเปลี่ยนแปลงจาก Line ability แล้วก็ประเทศไทยของเรานั้นจะได้เดินไปข้างหน้าพร้อม ๆ กัน โดยที่ไม่ทิ้งใครไว้ข้างหลังอีกครั้งหนึ่ง ผมต้องขอขอบคุณทาง มจธ. อีกครั้งหนึ่ง ขอบคุณ มช. นะครับ มข. สุพรรณบุรี สวนดุสิตบ้านผมเอง แล้วก็ลาดกระบัง แล้วก็หวังเป็นอย่างยิ่งครับ ที่ผมได้มายืนที่เวทีแห่งอีกหลาย ๆ มหาวิทยาลัย มาร่วมกันนะครับ ถ้าผมไม่โดนเขาปรับออกจาก ครม. เขาก่อนนะครับ ก็หวังว่าจะได้มาทำงานร่วมกับท่านอาจารย์ทุก ๆ ท่านอีกครั้งหนึ่ง วันนี้ฝากขอบพระคุณจากใจจริง ขอบคุณครับ</w:t>
      </w:r>
    </w:p>
    <w:p>
      <w:pPr>
        <w:pStyle w:val="BodyText"/>
      </w:pPr>
      <w:r>
        <w:t xml:space="preserve">(พิธีกร) ค่ะ นะคะ ท่ารัฐมนตรีเป็นอย่างสูงค่ะ แลุะขอให้ท่านอยู่ด้านบนเวทีสักครู่นะคะ ขออนุญาตเรียนเชิญท่านอาจารย์สยาม อาจารย์ประเสริฐ อาจารย์ศักรินทร์ ท่านปลัดค่ะ ท่านอาจารย์นะคะ ค่ะ ด้านบนเวที เพื่อถ่ายภาพหมู่กับท่านรัฐมนตรีนะคะ เรียนเชิญค่ะ เรียนเชิญพี่ ๆ สื่อมวลชนนะคะ เดี๋ยวเซตที่ 2 นะคะ จะเป็นการเติมท่านผู้บริหารนะคะ จากทาทง พม. นะคะ เดี๋ยวเตรียมตัวสักครู่นะคะ ขอเป็น 2 แถวได้ไหมคะ ด้านบนดีกว่าอาจารย์ ได้สาวสวยประกอบป้าย เชิญค่ะ ค่ะ โอเค อาจารย์มองกล้องนะค ขออนุญาตให้สัญญานนะคะ ค่ะ เดี๋ยวขอทุกท่านอีกสักช็อตหนึ่งนะคะ เชิญท่านผู้บริหารจากมผู้บริหารของพระจอมเกล้าธนบุรีค่ะ และเก้าอี้ผูกโบว์นะคะ ขออีกช็อตหนึ่งนะคะ เชิญค่ะ ค่ะ รบกวนเรียนเชิญนะคะ ค่ะ ค่ะ พร้อมไหมคะ โอเคค่ะ ขออนุญาตมห้1 2 3 ค่ะ โอเค เรียบร้อยนะคะ ครบถ้วนนะคะ ยังค่ะ ค่ะ วันนี้พี่ ๆ สื่อมวลชนเรา ได้ให้ความสนใจนะคะค่ะ ขอคนพิการ น้องวีลแชร์ค่ะ เชิญค่ะ อีก 1 ช็อตนะคะ เชิญค่ะ 2 ท่านก็ได้ ต้องบอกว่าน้องคนพิการเราอีกทีมหนึ่ง ไป Stanby รอที่ Robนะคะ ซึ่งเราจะมีการสาธิตให้ท่านรัฐมนตรีได้รับชมนะคะ ค่ะ เชิญพี่ ๆ สื่อมวลชนค่ะ ค่ะ ครบถ้วนนะคะ ค่ะ ช็อตสุดท้ายค่ะ ค่ะ ขอบพระคุณค่ะ ขอบคุณท่านรัฐมนตรี และจากทุกภาคส่วนค่ะ เดี๋ยวลำดับถัดไปนะคะ ท่านรัฐมนตรีนะคะ จะให้สัมภาษณ์กับสื่อมวลชน และจะเข้าใช้บริการที่ Robot Cafe นะคะ เพื่อคนพิการนะคะ แล้วก็จะเยี่ยมชมบูธนะคะ ของอีก 6 สถาบันเครือข่ายค่ะ ในระหว่างนี้นะคะ ขอเรียนเชิญแขกผู้มีเกียรติทุกท่านนะคะ เยี่ยมชมบูธนะคะ และรับอาหารว่างนะคะ โดยใช้คูปองนะคะ รับได้ที่จุดลงทะเบียนเฃยนะคะ ทุกท่านที่ได้คูปองเมื่อเช้านะคะ ที่ได้มาพร้อมกับกระเป๋านะคะ รับอาหารว่างได้เลยนะคะ และก็แวะเยี่ยมชมบูธต่าง ๆ ด้วยนะคะ และเดี่ยวระหว่างนี้ค่ะ ระหว่างที่ท่านรัฐมนตรีให้สัมภาษณ์สื่อมวลชน และเข้าใช้โรบอต คาเฟ ในห้องนี้ได้เลย ที่จอใหญ่ด้านหน้าเวทีนะคะ และเดี๋ยวเรากลับมาพบกันอีกสักครู่หนึ่งนะคะ ในช่วงของการเสวนานะคะ เเชิญทุกท่านย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แบ่งพิมพ์ มจธ. (ช่วงบ่าย)</dc:title>
  <dc:creator/>
  <cp:keywords/>
  <dcterms:created xsi:type="dcterms:W3CDTF">2026-01-29T14:28:14Z</dcterms:created>
  <dcterms:modified xsi:type="dcterms:W3CDTF">2026-01-29T14: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กราคม 2569 เวลา 13.00 น.</vt:lpwstr>
  </property>
  <property fmtid="{D5CDD505-2E9C-101B-9397-08002B2CF9AE}" pid="3" name="subtitle">
    <vt:lpwstr/>
  </property>
</Properties>
</file>